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</w:p>
        </w:tc>
        <w:tc>
          <w:tcPr>
            <w:tcW w:w="3960" w:type="dxa"/>
          </w:tcPr>
          <w:p w14:paraId="390F3CB1" w14:textId="4CF52375" w:rsidR="001D13A3" w:rsidRPr="001D13A3" w:rsidRDefault="00994D4A" w:rsidP="00DD4F3E">
            <w:pPr>
              <w:rPr>
                <w:b/>
              </w:rPr>
            </w:pPr>
            <w:r>
              <w:rPr>
                <w:b/>
              </w:rPr>
              <w:t>Current</w:t>
            </w:r>
            <w:r w:rsidR="001D13A3" w:rsidRPr="001D13A3">
              <w:rPr>
                <w:b/>
              </w:rPr>
              <w:t xml:space="preserve"> Grade:</w:t>
            </w:r>
            <w:r w:rsidR="00D7490D">
              <w:rPr>
                <w:b/>
              </w:rPr>
              <w:t xml:space="preserve"> </w:t>
            </w:r>
            <w:r w:rsidR="008E2B5C">
              <w:rPr>
                <w:b/>
              </w:rPr>
              <w:t>1</w:t>
            </w:r>
            <w:r>
              <w:rPr>
                <w:b/>
              </w:rPr>
              <w:t>0</w:t>
            </w:r>
          </w:p>
        </w:tc>
        <w:tc>
          <w:tcPr>
            <w:tcW w:w="3510" w:type="dxa"/>
          </w:tcPr>
          <w:p w14:paraId="189814FD" w14:textId="3298F6D8" w:rsidR="001D13A3" w:rsidRPr="001D13A3" w:rsidRDefault="00BC552C" w:rsidP="00BC552C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914006">
              <w:rPr>
                <w:b/>
              </w:rPr>
              <w:t xml:space="preserve"> </w:t>
            </w:r>
            <w:r w:rsidR="0006276C">
              <w:rPr>
                <w:b/>
                <w:sz w:val="20"/>
                <w:szCs w:val="20"/>
              </w:rPr>
              <w:t>HVAC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60FF85CA" w14:textId="274C3B8B" w:rsidR="004075B0" w:rsidRPr="008A60EA" w:rsidRDefault="008A60EA" w:rsidP="004075B0">
            <w:pPr>
              <w:rPr>
                <w:iCs/>
                <w:strike/>
                <w:sz w:val="20"/>
                <w:szCs w:val="20"/>
              </w:rPr>
            </w:pPr>
            <w:r w:rsidRPr="008A60EA">
              <w:rPr>
                <w:sz w:val="20"/>
                <w:szCs w:val="20"/>
              </w:rPr>
              <w:t xml:space="preserve">The courses listed below are available for </w:t>
            </w:r>
            <w:r w:rsidR="004075B0" w:rsidRPr="008A60EA">
              <w:rPr>
                <w:b/>
                <w:i/>
                <w:sz w:val="20"/>
                <w:szCs w:val="20"/>
              </w:rPr>
              <w:t>11</w:t>
            </w:r>
            <w:r w:rsidR="004075B0" w:rsidRPr="008A60EA">
              <w:rPr>
                <w:b/>
                <w:bCs/>
                <w:i/>
                <w:iCs/>
                <w:sz w:val="20"/>
                <w:szCs w:val="20"/>
              </w:rPr>
              <w:t>TH GRADE STUDENTS</w:t>
            </w:r>
            <w:r w:rsidR="004075B0" w:rsidRPr="008A60EA">
              <w:rPr>
                <w:sz w:val="20"/>
                <w:szCs w:val="20"/>
              </w:rPr>
              <w:t xml:space="preserve">.  You should make these selections based on teacher </w:t>
            </w:r>
            <w:r w:rsidR="00A6358F" w:rsidRPr="008A60EA">
              <w:rPr>
                <w:sz w:val="20"/>
                <w:szCs w:val="20"/>
              </w:rPr>
              <w:t>conversation</w:t>
            </w:r>
            <w:r w:rsidR="004075B0" w:rsidRPr="008A60EA">
              <w:rPr>
                <w:sz w:val="20"/>
                <w:szCs w:val="20"/>
              </w:rPr>
              <w:t xml:space="preserve">, performance in required prerequisites, and consent of your parent/guardian.  Be sure to refer to graduation requirements for your class in the </w:t>
            </w:r>
            <w:r w:rsidR="004075B0" w:rsidRPr="008A60EA">
              <w:rPr>
                <w:i/>
                <w:iCs/>
                <w:sz w:val="20"/>
                <w:szCs w:val="20"/>
              </w:rPr>
              <w:t xml:space="preserve">Student Education Planning Guide </w:t>
            </w:r>
            <w:r w:rsidR="004075B0" w:rsidRPr="008A60EA">
              <w:rPr>
                <w:iCs/>
                <w:sz w:val="20"/>
                <w:szCs w:val="20"/>
              </w:rPr>
              <w:t xml:space="preserve">on HCPS.org. </w:t>
            </w:r>
          </w:p>
          <w:p w14:paraId="055922B5" w14:textId="5C539C07" w:rsidR="001D13A3" w:rsidRPr="001D13A3" w:rsidRDefault="00ED0BC1" w:rsidP="00ED0BC1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</w:t>
            </w:r>
            <w:r w:rsidR="00AC3D23" w:rsidRPr="005D461D">
              <w:rPr>
                <w:b/>
                <w:i/>
                <w:iCs/>
                <w:sz w:val="18"/>
                <w:szCs w:val="18"/>
              </w:rPr>
              <w:t>courses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>
              <w:rPr>
                <w:b/>
                <w:i/>
                <w:iCs/>
                <w:sz w:val="18"/>
                <w:szCs w:val="18"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 w:rsidR="004E34A2">
              <w:rPr>
                <w:b/>
                <w:i/>
                <w:iCs/>
                <w:sz w:val="18"/>
                <w:szCs w:val="18"/>
              </w:rPr>
              <w:t>4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 w:rsidR="00B65EE8">
              <w:rPr>
                <w:b/>
                <w:i/>
                <w:iCs/>
                <w:sz w:val="18"/>
                <w:szCs w:val="18"/>
              </w:rPr>
              <w:t>numbered ordered alte</w:t>
            </w:r>
            <w:r>
              <w:rPr>
                <w:b/>
                <w:i/>
                <w:iCs/>
                <w:sz w:val="18"/>
                <w:szCs w:val="18"/>
              </w:rPr>
              <w:t>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3871"/>
        <w:gridCol w:w="3475"/>
      </w:tblGrid>
      <w:tr w:rsidR="008A221E" w14:paraId="1C1EAA18" w14:textId="77777777" w:rsidTr="2D00DA7B">
        <w:tc>
          <w:tcPr>
            <w:tcW w:w="10885" w:type="dxa"/>
            <w:gridSpan w:val="3"/>
          </w:tcPr>
          <w:p w14:paraId="50891BCE" w14:textId="77777777" w:rsidR="005D461D" w:rsidRDefault="005D461D" w:rsidP="004D171A">
            <w:pPr>
              <w:pStyle w:val="paragraph"/>
              <w:textAlignment w:val="baseline"/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</w:pPr>
          </w:p>
          <w:p w14:paraId="0B1ACFA3" w14:textId="6CA48806" w:rsidR="004D171A" w:rsidRDefault="004D171A" w:rsidP="004D171A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Select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lectives choices</w:t>
            </w:r>
            <w:r w:rsidRPr="00B65EE8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>by ranking them by p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ferences (1-</w:t>
            </w:r>
            <w:r w:rsidR="004E34A2">
              <w:rPr>
                <w:rStyle w:val="normaltextrun1"/>
                <w:rFonts w:ascii="Calibri" w:hAnsi="Calibri" w:cs="Calibri"/>
                <w:sz w:val="22"/>
                <w:szCs w:val="22"/>
              </w:rPr>
              <w:t>5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</w:t>
            </w:r>
            <w:r w:rsidR="00454951">
              <w:rPr>
                <w:rStyle w:val="normaltextrun1"/>
                <w:rFonts w:ascii="Calibri" w:hAnsi="Calibri" w:cs="Calibri"/>
                <w:sz w:val="22"/>
                <w:szCs w:val="22"/>
              </w:rPr>
              <w:t>2=2</w:t>
            </w:r>
            <w:r w:rsidR="00454951" w:rsidRPr="00454951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nd</w:t>
            </w:r>
            <w:r w:rsidR="00454951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etc.).  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>Your total number of courses</w:t>
            </w:r>
            <w:r w:rsidR="00430101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, including </w:t>
            </w:r>
            <w:r w:rsidR="00430101" w:rsidRPr="00430101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’s</w:t>
            </w:r>
            <w:r w:rsidR="00430101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and </w:t>
            </w:r>
            <w:r w:rsidR="00430101" w:rsidRPr="00430101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numbers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sen</w:t>
            </w:r>
            <w:r w:rsidR="00430101">
              <w:rPr>
                <w:rStyle w:val="normaltextrun1"/>
                <w:rFonts w:ascii="Calibri" w:hAnsi="Calibri" w:cs="Calibri"/>
                <w:sz w:val="22"/>
                <w:szCs w:val="22"/>
              </w:rPr>
              <w:t>,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should equal 12.</w:t>
            </w:r>
            <w:r w:rsidR="00B65EE8"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CFEAB3E" w:rsidR="007A327C" w:rsidRDefault="007A327C" w:rsidP="008A221E"/>
        </w:tc>
      </w:tr>
      <w:tr w:rsidR="007604E0" w14:paraId="1B08625E" w14:textId="77777777" w:rsidTr="008A60EA">
        <w:trPr>
          <w:trHeight w:val="5985"/>
        </w:trPr>
        <w:tc>
          <w:tcPr>
            <w:tcW w:w="3438" w:type="dxa"/>
          </w:tcPr>
          <w:tbl>
            <w:tblPr>
              <w:tblStyle w:val="TableGrid"/>
              <w:tblW w:w="3400" w:type="dxa"/>
              <w:tblLook w:val="04A0" w:firstRow="1" w:lastRow="0" w:firstColumn="1" w:lastColumn="0" w:noHBand="0" w:noVBand="1"/>
            </w:tblPr>
            <w:tblGrid>
              <w:gridCol w:w="263"/>
              <w:gridCol w:w="1077"/>
              <w:gridCol w:w="2060"/>
            </w:tblGrid>
            <w:tr w:rsidR="00655783" w:rsidRPr="00D7490D" w14:paraId="7B71851D" w14:textId="77777777" w:rsidTr="2D00DA7B">
              <w:tc>
                <w:tcPr>
                  <w:tcW w:w="3400" w:type="dxa"/>
                  <w:gridSpan w:val="3"/>
                  <w:vAlign w:val="center"/>
                </w:tcPr>
                <w:p w14:paraId="564A4CCF" w14:textId="0C22E0F2" w:rsidR="00655783" w:rsidRPr="00D7490D" w:rsidRDefault="004075B0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</w:t>
                  </w:r>
                </w:p>
              </w:tc>
            </w:tr>
            <w:tr w:rsidR="00655783" w:rsidRPr="00D7490D" w14:paraId="7D229AD1" w14:textId="77777777" w:rsidTr="00F4733D">
              <w:tc>
                <w:tcPr>
                  <w:tcW w:w="263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060" w:type="dxa"/>
                </w:tcPr>
                <w:p w14:paraId="0D3D20DE" w14:textId="115DFEFD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F4733D">
              <w:tc>
                <w:tcPr>
                  <w:tcW w:w="263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2148236" w14:textId="7AA2C53A" w:rsidR="00655783" w:rsidRPr="00D7490D" w:rsidRDefault="00D7490D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0571(w)</w:t>
                  </w:r>
                </w:p>
              </w:tc>
              <w:tc>
                <w:tcPr>
                  <w:tcW w:w="2060" w:type="dxa"/>
                </w:tcPr>
                <w:p w14:paraId="27D43B45" w14:textId="7F3A2CFF" w:rsidR="00655783" w:rsidRPr="00D7490D" w:rsidRDefault="008E2B5C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ang &amp; Comp*</w:t>
                  </w:r>
                </w:p>
              </w:tc>
            </w:tr>
            <w:tr w:rsidR="00EF6351" w:rsidRPr="00D7490D" w14:paraId="6E738FDA" w14:textId="77777777" w:rsidTr="00F4733D">
              <w:tc>
                <w:tcPr>
                  <w:tcW w:w="263" w:type="dxa"/>
                  <w:vAlign w:val="center"/>
                </w:tcPr>
                <w:p w14:paraId="50AFF97D" w14:textId="77777777" w:rsidR="00EF6351" w:rsidRPr="00D7490D" w:rsidRDefault="00EF6351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02FECA" w14:textId="77777777" w:rsidR="00EF6351" w:rsidRDefault="00EF6351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60" w:type="dxa"/>
                </w:tcPr>
                <w:p w14:paraId="2FF53EB6" w14:textId="77777777" w:rsidR="00EF6351" w:rsidRDefault="00EF6351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2D00DA7B">
              <w:trPr>
                <w:trHeight w:val="287"/>
              </w:trPr>
              <w:tc>
                <w:tcPr>
                  <w:tcW w:w="3400" w:type="dxa"/>
                  <w:gridSpan w:val="3"/>
                  <w:vAlign w:val="center"/>
                </w:tcPr>
                <w:p w14:paraId="36E8F75C" w14:textId="01246F6D" w:rsidR="00D7490D" w:rsidRPr="00D7490D" w:rsidRDefault="004075B0" w:rsidP="00ED0BC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)</w:t>
                  </w:r>
                </w:p>
              </w:tc>
            </w:tr>
            <w:tr w:rsidR="00F94684" w:rsidRPr="00D7490D" w14:paraId="2617F485" w14:textId="77777777" w:rsidTr="00F4733D">
              <w:tc>
                <w:tcPr>
                  <w:tcW w:w="263" w:type="dxa"/>
                  <w:vAlign w:val="center"/>
                </w:tcPr>
                <w:p w14:paraId="15575080" w14:textId="64ACA5AA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1B80A67" w14:textId="017C8BBA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2060" w:type="dxa"/>
                  <w:vAlign w:val="center"/>
                </w:tcPr>
                <w:p w14:paraId="1C73EB56" w14:textId="47B0CCC6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F94684" w:rsidRPr="00D7490D" w14:paraId="68C6321B" w14:textId="77777777" w:rsidTr="00F4733D">
              <w:tc>
                <w:tcPr>
                  <w:tcW w:w="263" w:type="dxa"/>
                  <w:vAlign w:val="center"/>
                </w:tcPr>
                <w:p w14:paraId="4D80FCA6" w14:textId="600F5806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8693FD9" w14:textId="6E097F2D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060" w:type="dxa"/>
                  <w:vAlign w:val="center"/>
                </w:tcPr>
                <w:p w14:paraId="28C355FA" w14:textId="5BDD9E50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A6358F" w:rsidRPr="00D7490D" w14:paraId="5D8AB70C" w14:textId="77777777" w:rsidTr="00F4733D">
              <w:tc>
                <w:tcPr>
                  <w:tcW w:w="263" w:type="dxa"/>
                  <w:vAlign w:val="center"/>
                </w:tcPr>
                <w:p w14:paraId="4AD0B2AD" w14:textId="5CEBC47C" w:rsidR="00A6358F" w:rsidRPr="00D7490D" w:rsidRDefault="00A6358F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6374CF" w14:textId="76073343" w:rsidR="00A6358F" w:rsidRPr="002C3BC2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20w71</w:t>
                  </w:r>
                </w:p>
              </w:tc>
              <w:tc>
                <w:tcPr>
                  <w:tcW w:w="2060" w:type="dxa"/>
                </w:tcPr>
                <w:p w14:paraId="5984FA7F" w14:textId="63875E7E" w:rsidR="00A6358F" w:rsidRPr="002C3BC2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Precalculus</w:t>
                  </w:r>
                </w:p>
              </w:tc>
            </w:tr>
            <w:tr w:rsidR="00BF4660" w:rsidRPr="00D7490D" w14:paraId="6DA89E43" w14:textId="77777777" w:rsidTr="00F4733D">
              <w:tc>
                <w:tcPr>
                  <w:tcW w:w="263" w:type="dxa"/>
                  <w:vAlign w:val="center"/>
                </w:tcPr>
                <w:p w14:paraId="5ED8A9E1" w14:textId="7C791936" w:rsidR="00BF4660" w:rsidRPr="00D7490D" w:rsidRDefault="00BF4660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38F9F9E0" w14:textId="4ADBEE2B" w:rsidR="00BF4660" w:rsidRPr="00D330B3" w:rsidRDefault="00BF4660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501</w:t>
                  </w:r>
                </w:p>
              </w:tc>
              <w:tc>
                <w:tcPr>
                  <w:tcW w:w="2060" w:type="dxa"/>
                </w:tcPr>
                <w:p w14:paraId="68F3D7BF" w14:textId="6BB1C210" w:rsidR="00BF4660" w:rsidRPr="00D330B3" w:rsidRDefault="00A6358F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tatistics</w:t>
                  </w:r>
                </w:p>
              </w:tc>
            </w:tr>
            <w:tr w:rsidR="00D40D69" w:rsidRPr="00D7490D" w14:paraId="4BAE2135" w14:textId="77777777" w:rsidTr="00F4733D">
              <w:tc>
                <w:tcPr>
                  <w:tcW w:w="263" w:type="dxa"/>
                  <w:vAlign w:val="center"/>
                </w:tcPr>
                <w:p w14:paraId="3206A41F" w14:textId="3FEDD140" w:rsidR="00D40D69" w:rsidRPr="00D7490D" w:rsidRDefault="00D40D69" w:rsidP="00D40D6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D30FBB" w14:textId="674BDC46" w:rsidR="00D40D69" w:rsidRDefault="00A6358F" w:rsidP="00D40D6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>1671</w:t>
                  </w:r>
                </w:p>
              </w:tc>
              <w:tc>
                <w:tcPr>
                  <w:tcW w:w="2060" w:type="dxa"/>
                </w:tcPr>
                <w:p w14:paraId="130F43F1" w14:textId="5B72D751" w:rsidR="00D40D69" w:rsidRDefault="00F4733D" w:rsidP="00D40D6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Statistics</w:t>
                  </w:r>
                </w:p>
              </w:tc>
            </w:tr>
            <w:tr w:rsidR="00A6358F" w:rsidRPr="00D7490D" w14:paraId="40E37679" w14:textId="77777777" w:rsidTr="00F4733D">
              <w:tc>
                <w:tcPr>
                  <w:tcW w:w="263" w:type="dxa"/>
                  <w:vAlign w:val="center"/>
                </w:tcPr>
                <w:p w14:paraId="13DC46E9" w14:textId="77777777" w:rsidR="00A6358F" w:rsidRPr="00D7490D" w:rsidRDefault="00A6358F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4992081" w14:textId="39C3D5BC" w:rsidR="00A6358F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2060" w:type="dxa"/>
                </w:tcPr>
                <w:p w14:paraId="0180AFC3" w14:textId="28EB5588" w:rsidR="00A6358F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*</w:t>
                  </w:r>
                </w:p>
              </w:tc>
            </w:tr>
            <w:tr w:rsidR="00F4733D" w:rsidRPr="00D7490D" w14:paraId="6C0A04DC" w14:textId="77777777" w:rsidTr="00F4733D">
              <w:tc>
                <w:tcPr>
                  <w:tcW w:w="263" w:type="dxa"/>
                  <w:vAlign w:val="center"/>
                </w:tcPr>
                <w:p w14:paraId="6982824F" w14:textId="77777777" w:rsidR="00F4733D" w:rsidRPr="00D7490D" w:rsidRDefault="00F4733D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ECE00B7" w14:textId="77777777" w:rsidR="00F4733D" w:rsidRDefault="00F4733D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60" w:type="dxa"/>
                </w:tcPr>
                <w:p w14:paraId="4FFE5B86" w14:textId="77777777" w:rsidR="00F4733D" w:rsidRDefault="00F4733D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24587" w:rsidRPr="00D7490D" w14:paraId="0590ECDC" w14:textId="77777777" w:rsidTr="2D00DA7B">
              <w:tc>
                <w:tcPr>
                  <w:tcW w:w="3400" w:type="dxa"/>
                  <w:gridSpan w:val="3"/>
                  <w:vAlign w:val="center"/>
                </w:tcPr>
                <w:p w14:paraId="395178B8" w14:textId="03881A4E" w:rsidR="00E24587" w:rsidRPr="00E24587" w:rsidRDefault="006F04C2" w:rsidP="00E245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</w:p>
              </w:tc>
            </w:tr>
            <w:tr w:rsidR="00B619B0" w:rsidRPr="00D7490D" w14:paraId="634127EB" w14:textId="77777777" w:rsidTr="00F4733D">
              <w:tc>
                <w:tcPr>
                  <w:tcW w:w="263" w:type="dxa"/>
                  <w:vAlign w:val="center"/>
                </w:tcPr>
                <w:p w14:paraId="4D2FA8E5" w14:textId="77777777" w:rsidR="00B619B0" w:rsidRPr="00D7490D" w:rsidRDefault="00B619B0" w:rsidP="00B619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386F2DB6" w14:textId="0A129838" w:rsidR="00B619B0" w:rsidRPr="00444D13" w:rsidRDefault="00B619B0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B5403A" w:rsidRPr="00444D13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444D13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060" w:type="dxa"/>
                  <w:vAlign w:val="center"/>
                </w:tcPr>
                <w:p w14:paraId="1C3974C3" w14:textId="20561C3D" w:rsidR="00B619B0" w:rsidRPr="00444D13" w:rsidRDefault="00B5403A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>World History</w:t>
                  </w:r>
                </w:p>
              </w:tc>
            </w:tr>
            <w:tr w:rsidR="00B619B0" w:rsidRPr="00D7490D" w14:paraId="65815C1B" w14:textId="77777777" w:rsidTr="00F4733D">
              <w:tc>
                <w:tcPr>
                  <w:tcW w:w="263" w:type="dxa"/>
                  <w:vAlign w:val="center"/>
                </w:tcPr>
                <w:p w14:paraId="1F3A5933" w14:textId="77777777" w:rsidR="00B619B0" w:rsidRPr="00D7490D" w:rsidRDefault="00B619B0" w:rsidP="00B619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1C7CBFE3" w14:textId="102E7CAB" w:rsidR="00B619B0" w:rsidRPr="00444D13" w:rsidRDefault="00B619B0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444D13" w:rsidRPr="00444D13">
                    <w:rPr>
                      <w:rFonts w:cstheme="minorHAnsi"/>
                      <w:sz w:val="18"/>
                      <w:szCs w:val="18"/>
                    </w:rPr>
                    <w:t>3</w:t>
                  </w:r>
                  <w:r w:rsidRPr="00444D13">
                    <w:rPr>
                      <w:rFonts w:cstheme="minorHAnsi"/>
                      <w:sz w:val="18"/>
                      <w:szCs w:val="18"/>
                    </w:rPr>
                    <w:t>71(w)</w:t>
                  </w:r>
                </w:p>
              </w:tc>
              <w:tc>
                <w:tcPr>
                  <w:tcW w:w="2060" w:type="dxa"/>
                  <w:vAlign w:val="center"/>
                </w:tcPr>
                <w:p w14:paraId="78DA3071" w14:textId="622DE135" w:rsidR="00B619B0" w:rsidRPr="00444D13" w:rsidRDefault="00B619B0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r w:rsidR="00B5403A" w:rsidRPr="00444D13">
                    <w:rPr>
                      <w:rFonts w:cstheme="minorHAnsi"/>
                      <w:sz w:val="18"/>
                      <w:szCs w:val="18"/>
                    </w:rPr>
                    <w:t>World History</w:t>
                  </w:r>
                  <w:r w:rsidRPr="00444D13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2A18FA" w:rsidRPr="00D7490D" w14:paraId="0B54795B" w14:textId="77777777" w:rsidTr="00F4733D">
              <w:tc>
                <w:tcPr>
                  <w:tcW w:w="263" w:type="dxa"/>
                  <w:vAlign w:val="center"/>
                </w:tcPr>
                <w:p w14:paraId="068F7CB7" w14:textId="77777777" w:rsidR="002A18FA" w:rsidRPr="00D7490D" w:rsidRDefault="002A18FA" w:rsidP="00B619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49B03579" w14:textId="77777777" w:rsidR="002A18FA" w:rsidRPr="00367C34" w:rsidRDefault="002A18FA" w:rsidP="00B619B0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  <w:tc>
                <w:tcPr>
                  <w:tcW w:w="2060" w:type="dxa"/>
                  <w:vAlign w:val="center"/>
                </w:tcPr>
                <w:p w14:paraId="08003741" w14:textId="77777777" w:rsidR="002A18FA" w:rsidRPr="00367C34" w:rsidRDefault="002A18FA" w:rsidP="00B619B0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</w:tr>
            <w:tr w:rsidR="00AC248F" w:rsidRPr="00D7490D" w14:paraId="1DAF0971" w14:textId="77777777" w:rsidTr="2D00DA7B">
              <w:tc>
                <w:tcPr>
                  <w:tcW w:w="3400" w:type="dxa"/>
                  <w:gridSpan w:val="3"/>
                  <w:vAlign w:val="center"/>
                </w:tcPr>
                <w:p w14:paraId="45E28256" w14:textId="397C25A1" w:rsidR="00AC248F" w:rsidRPr="00D7490D" w:rsidRDefault="00A87DFE" w:rsidP="00AC248F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  <w:r w:rsidR="00AC248F" w:rsidRPr="00DD4848">
                    <w:rPr>
                      <w:rFonts w:cstheme="minorHAnsi"/>
                      <w:b/>
                      <w:sz w:val="20"/>
                      <w:szCs w:val="20"/>
                    </w:rPr>
                    <w:t xml:space="preserve"> Electives</w:t>
                  </w:r>
                </w:p>
              </w:tc>
            </w:tr>
            <w:tr w:rsidR="00AC248F" w:rsidRPr="00D7490D" w14:paraId="19031F23" w14:textId="77777777" w:rsidTr="00F4733D">
              <w:tc>
                <w:tcPr>
                  <w:tcW w:w="263" w:type="dxa"/>
                  <w:vAlign w:val="center"/>
                </w:tcPr>
                <w:p w14:paraId="280D7EC1" w14:textId="77777777" w:rsidR="00AC248F" w:rsidRPr="00D7490D" w:rsidRDefault="00AC248F" w:rsidP="00AC24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28C47E78" w14:textId="23DB7C09" w:rsidR="00AC248F" w:rsidRPr="00D7490D" w:rsidRDefault="00AC248F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2060" w:type="dxa"/>
                </w:tcPr>
                <w:p w14:paraId="15347898" w14:textId="36321FA4" w:rsidR="00AC248F" w:rsidRPr="00D7490D" w:rsidRDefault="00AC248F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AC248F" w:rsidRPr="00D7490D" w14:paraId="31F578B5" w14:textId="77777777" w:rsidTr="00F4733D">
              <w:tc>
                <w:tcPr>
                  <w:tcW w:w="263" w:type="dxa"/>
                  <w:vAlign w:val="center"/>
                </w:tcPr>
                <w:p w14:paraId="17A15728" w14:textId="77777777" w:rsidR="00AC248F" w:rsidRPr="00D7490D" w:rsidRDefault="00AC248F" w:rsidP="00AC24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399662F" w14:textId="4E0F3A4B" w:rsidR="00AC248F" w:rsidRPr="00D7490D" w:rsidRDefault="008E2B5C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2060" w:type="dxa"/>
                  <w:vAlign w:val="center"/>
                </w:tcPr>
                <w:p w14:paraId="4EF1EBF2" w14:textId="5770588B" w:rsidR="00AC248F" w:rsidRPr="00D7490D" w:rsidRDefault="00260BEB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052323" w:rsidRPr="00D7490D" w14:paraId="1464FAC9" w14:textId="77777777" w:rsidTr="00F4733D">
              <w:tc>
                <w:tcPr>
                  <w:tcW w:w="263" w:type="dxa"/>
                  <w:vAlign w:val="center"/>
                </w:tcPr>
                <w:p w14:paraId="1376EEC6" w14:textId="77777777" w:rsidR="00052323" w:rsidRDefault="00052323" w:rsidP="0005232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4B2DB66" w14:textId="044FC042" w:rsidR="00052323" w:rsidRPr="006F04C2" w:rsidRDefault="00052323" w:rsidP="0005232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6F04C2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2060" w:type="dxa"/>
                  <w:vAlign w:val="center"/>
                </w:tcPr>
                <w:p w14:paraId="6C97BE1B" w14:textId="028F580E" w:rsidR="00052323" w:rsidRPr="006F04C2" w:rsidRDefault="00052323" w:rsidP="0005232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6F04C2"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A6358F" w:rsidRPr="00D7490D" w14:paraId="4074DC77" w14:textId="77777777" w:rsidTr="00F4733D">
              <w:tc>
                <w:tcPr>
                  <w:tcW w:w="263" w:type="dxa"/>
                  <w:vAlign w:val="center"/>
                </w:tcPr>
                <w:p w14:paraId="6BCA9BA3" w14:textId="77777777" w:rsidR="00A6358F" w:rsidRDefault="00A6358F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6C1BD64" w14:textId="17EC385F" w:rsidR="00A6358F" w:rsidRPr="00353D96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15w71</w:t>
                  </w:r>
                </w:p>
              </w:tc>
              <w:tc>
                <w:tcPr>
                  <w:tcW w:w="2060" w:type="dxa"/>
                  <w:vAlign w:val="center"/>
                </w:tcPr>
                <w:p w14:paraId="618B84DC" w14:textId="61A1EE09" w:rsidR="00A6358F" w:rsidRPr="00353D96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usiness</w:t>
                  </w:r>
                  <w:r w:rsidR="008A60E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BF4660" w:rsidRPr="00D7490D" w14:paraId="35724762" w14:textId="77777777" w:rsidTr="00F4733D">
              <w:tc>
                <w:tcPr>
                  <w:tcW w:w="263" w:type="dxa"/>
                  <w:vAlign w:val="center"/>
                </w:tcPr>
                <w:p w14:paraId="20A7F600" w14:textId="050411A6" w:rsidR="00BF4660" w:rsidRDefault="00BF4660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6950EED" w14:textId="5B2E0689" w:rsidR="00BF4660" w:rsidRPr="00353D96" w:rsidRDefault="002B21E9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353D96"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2060" w:type="dxa"/>
                  <w:vAlign w:val="center"/>
                </w:tcPr>
                <w:p w14:paraId="7F6A8B63" w14:textId="3F377B29" w:rsidR="00BF4660" w:rsidRPr="00A6358F" w:rsidRDefault="002B21E9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A6358F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proofErr w:type="spellStart"/>
                  <w:r w:rsidRPr="00A6358F">
                    <w:rPr>
                      <w:rFonts w:cstheme="minorHAnsi"/>
                      <w:sz w:val="18"/>
                      <w:szCs w:val="18"/>
                    </w:rPr>
                    <w:t>Afr</w:t>
                  </w:r>
                  <w:proofErr w:type="spellEnd"/>
                  <w:r w:rsidRPr="00A6358F">
                    <w:rPr>
                      <w:rFonts w:cstheme="minorHAnsi"/>
                      <w:sz w:val="18"/>
                      <w:szCs w:val="18"/>
                    </w:rPr>
                    <w:t>/Amer Stud</w:t>
                  </w:r>
                  <w:r w:rsidR="007B67FC" w:rsidRPr="00A6358F">
                    <w:rPr>
                      <w:rFonts w:cstheme="minorHAnsi"/>
                      <w:sz w:val="18"/>
                      <w:szCs w:val="18"/>
                    </w:rPr>
                    <w:t>ies</w:t>
                  </w:r>
                  <w:r w:rsidR="008A60E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</w:tbl>
          <w:p w14:paraId="42BF695C" w14:textId="77777777" w:rsidR="007604E0" w:rsidRDefault="007604E0" w:rsidP="000A678F">
            <w:pPr>
              <w:rPr>
                <w:rFonts w:cstheme="minorHAnsi"/>
              </w:rPr>
            </w:pPr>
          </w:p>
          <w:p w14:paraId="1C72E564" w14:textId="7AB70ED9" w:rsidR="00463A6A" w:rsidRPr="00D7490D" w:rsidRDefault="00463A6A" w:rsidP="000A678F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9"/>
              <w:gridCol w:w="2410"/>
            </w:tblGrid>
            <w:tr w:rsidR="00DB2E19" w:rsidRPr="00D7490D" w14:paraId="6B878DBE" w14:textId="77777777" w:rsidTr="2D00DA7B">
              <w:trPr>
                <w:trHeight w:val="224"/>
              </w:trPr>
              <w:tc>
                <w:tcPr>
                  <w:tcW w:w="3730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75EED" w:rsidRPr="00D7490D" w14:paraId="1D96CF1D" w14:textId="77777777" w:rsidTr="00F4733D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C75EED" w:rsidRPr="002C3BC2" w:rsidRDefault="002C3BC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03784566" w14:textId="783DDFF9" w:rsidR="00C75EED" w:rsidRPr="00D7490D" w:rsidRDefault="00EE78F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</w:t>
                  </w:r>
                  <w:r w:rsidR="0006276C">
                    <w:rPr>
                      <w:rFonts w:cstheme="minorHAnsi"/>
                      <w:sz w:val="18"/>
                      <w:szCs w:val="18"/>
                    </w:rPr>
                    <w:t>43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9</w:t>
                  </w:r>
                </w:p>
              </w:tc>
              <w:tc>
                <w:tcPr>
                  <w:tcW w:w="2410" w:type="dxa"/>
                  <w:vAlign w:val="center"/>
                </w:tcPr>
                <w:p w14:paraId="380B1E51" w14:textId="7269276E" w:rsidR="002E3204" w:rsidRPr="00D7490D" w:rsidRDefault="0006276C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VAC</w:t>
                  </w:r>
                  <w:r w:rsidR="00EE78F6">
                    <w:rPr>
                      <w:rFonts w:cstheme="minorHAnsi"/>
                      <w:sz w:val="18"/>
                      <w:szCs w:val="18"/>
                    </w:rPr>
                    <w:t xml:space="preserve"> I</w:t>
                  </w:r>
                </w:p>
              </w:tc>
            </w:tr>
            <w:tr w:rsidR="00C75EED" w:rsidRPr="00D7490D" w14:paraId="014C299E" w14:textId="77777777" w:rsidTr="00F4733D">
              <w:tc>
                <w:tcPr>
                  <w:tcW w:w="331" w:type="dxa"/>
                  <w:gridSpan w:val="2"/>
                  <w:vAlign w:val="center"/>
                </w:tcPr>
                <w:p w14:paraId="7171E707" w14:textId="7869D73F" w:rsidR="00C75EED" w:rsidRPr="00D7490D" w:rsidRDefault="004C435B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39B8DCFF" w14:textId="6B2C8B61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  <w:vAlign w:val="center"/>
                </w:tcPr>
                <w:p w14:paraId="0402FA62" w14:textId="11CC718B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D4E85" w:rsidRPr="00D7490D" w14:paraId="06BB36F1" w14:textId="77777777" w:rsidTr="2D00DA7B">
              <w:trPr>
                <w:trHeight w:val="161"/>
              </w:trPr>
              <w:tc>
                <w:tcPr>
                  <w:tcW w:w="3730" w:type="dxa"/>
                  <w:gridSpan w:val="4"/>
                  <w:vAlign w:val="center"/>
                </w:tcPr>
                <w:p w14:paraId="321FBDA5" w14:textId="7DDC6B1C" w:rsidR="00ED4E85" w:rsidRPr="00ED4E85" w:rsidRDefault="00D330B3" w:rsidP="00F46D80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</w:t>
                  </w:r>
                  <w:r w:rsidR="009052CF">
                    <w:rPr>
                      <w:rFonts w:cstheme="minorHAnsi"/>
                      <w:b/>
                      <w:sz w:val="20"/>
                      <w:szCs w:val="20"/>
                    </w:rPr>
                    <w:t xml:space="preserve"> </w:t>
                  </w:r>
                  <w:r w:rsidR="00ED0BC1">
                    <w:rPr>
                      <w:rFonts w:cstheme="minorHAnsi"/>
                      <w:b/>
                      <w:sz w:val="18"/>
                      <w:szCs w:val="18"/>
                    </w:rPr>
                    <w:t>(based on Teacher rec</w:t>
                  </w:r>
                  <w:r w:rsidR="00ED0BC1" w:rsidRPr="00994310">
                    <w:rPr>
                      <w:rFonts w:cstheme="minorHAnsi"/>
                      <w:b/>
                      <w:sz w:val="18"/>
                      <w:szCs w:val="18"/>
                    </w:rPr>
                    <w:t>)</w:t>
                  </w:r>
                </w:p>
              </w:tc>
            </w:tr>
            <w:tr w:rsidR="00385038" w:rsidRPr="00D7490D" w14:paraId="11E4CAAA" w14:textId="77777777" w:rsidTr="00F4733D">
              <w:tc>
                <w:tcPr>
                  <w:tcW w:w="320" w:type="dxa"/>
                  <w:vAlign w:val="center"/>
                </w:tcPr>
                <w:p w14:paraId="29DA5BBA" w14:textId="7777777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38FDACC3" w14:textId="4C823F9A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76D98589" w14:textId="3BCED6B4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385038" w:rsidRPr="00D7490D" w14:paraId="37707DDC" w14:textId="77777777" w:rsidTr="00F4733D">
              <w:tc>
                <w:tcPr>
                  <w:tcW w:w="320" w:type="dxa"/>
                  <w:vAlign w:val="center"/>
                </w:tcPr>
                <w:p w14:paraId="3344C8D0" w14:textId="68F25E0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70D8A109" w14:textId="665380B2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41A6CF6E" w14:textId="1D3AE11A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385038" w:rsidRPr="00D7490D" w14:paraId="3167D0DB" w14:textId="77777777" w:rsidTr="00F4733D">
              <w:tc>
                <w:tcPr>
                  <w:tcW w:w="320" w:type="dxa"/>
                  <w:vAlign w:val="center"/>
                </w:tcPr>
                <w:p w14:paraId="31360B13" w14:textId="7777777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1539679" w14:textId="53ABB1D2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0" w:type="dxa"/>
                  <w:vAlign w:val="center"/>
                </w:tcPr>
                <w:p w14:paraId="7EC046C4" w14:textId="77268EA2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ics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385038" w:rsidRPr="00D7490D" w14:paraId="6150A202" w14:textId="77777777" w:rsidTr="00F4733D">
              <w:tc>
                <w:tcPr>
                  <w:tcW w:w="320" w:type="dxa"/>
                  <w:vAlign w:val="center"/>
                </w:tcPr>
                <w:p w14:paraId="6915E2F0" w14:textId="2FC53DB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7B00ACD" w14:textId="0F48B862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0" w:type="dxa"/>
                  <w:vAlign w:val="center"/>
                </w:tcPr>
                <w:p w14:paraId="079B0662" w14:textId="44AE8B66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385038" w:rsidRPr="00D7490D" w14:paraId="764F7119" w14:textId="77777777" w:rsidTr="00F4733D">
              <w:tc>
                <w:tcPr>
                  <w:tcW w:w="320" w:type="dxa"/>
                  <w:vAlign w:val="center"/>
                </w:tcPr>
                <w:p w14:paraId="6CDFD73C" w14:textId="62423CC0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62511AB9" w14:textId="7AF61355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5C7B03D9" w14:textId="4D50A7FA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8A60EA" w:rsidRPr="00D7490D" w14:paraId="045C9745" w14:textId="77777777" w:rsidTr="00F4733D">
              <w:tc>
                <w:tcPr>
                  <w:tcW w:w="320" w:type="dxa"/>
                  <w:vAlign w:val="center"/>
                </w:tcPr>
                <w:p w14:paraId="00EB3848" w14:textId="77777777" w:rsidR="008A60EA" w:rsidRPr="00D7490D" w:rsidRDefault="008A60EA" w:rsidP="008A60E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5ADAD3C2" w14:textId="4215E401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0" w:type="dxa"/>
                  <w:vAlign w:val="center"/>
                </w:tcPr>
                <w:p w14:paraId="17FA9CC3" w14:textId="5CD8E416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8A60EA" w:rsidRPr="00D7490D" w14:paraId="31B9F9E0" w14:textId="77777777" w:rsidTr="00F4733D">
              <w:tc>
                <w:tcPr>
                  <w:tcW w:w="320" w:type="dxa"/>
                  <w:vAlign w:val="center"/>
                </w:tcPr>
                <w:p w14:paraId="3FF4BA91" w14:textId="77777777" w:rsidR="008A60EA" w:rsidRPr="00D7490D" w:rsidRDefault="008A60EA" w:rsidP="008A60E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AA622D8" w14:textId="07B30526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0" w:type="dxa"/>
                  <w:vAlign w:val="center"/>
                </w:tcPr>
                <w:p w14:paraId="42938DF6" w14:textId="79D93E85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  <w:tr w:rsidR="008A60EA" w:rsidRPr="00D7490D" w14:paraId="78F343A4" w14:textId="77777777" w:rsidTr="00F4733D">
              <w:tc>
                <w:tcPr>
                  <w:tcW w:w="320" w:type="dxa"/>
                  <w:vAlign w:val="center"/>
                </w:tcPr>
                <w:p w14:paraId="46B3C23E" w14:textId="77777777" w:rsidR="008A60EA" w:rsidRPr="00D7490D" w:rsidRDefault="008A60EA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792FA361" w14:textId="77777777" w:rsidR="008A60EA" w:rsidRDefault="008A60EA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  <w:vAlign w:val="center"/>
                </w:tcPr>
                <w:p w14:paraId="339BBECB" w14:textId="77777777" w:rsidR="008A60EA" w:rsidRDefault="008A60EA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385038" w:rsidRPr="00D7490D" w14:paraId="3FEAC442" w14:textId="77777777" w:rsidTr="2D00DA7B">
              <w:tc>
                <w:tcPr>
                  <w:tcW w:w="3730" w:type="dxa"/>
                  <w:gridSpan w:val="4"/>
                  <w:vAlign w:val="center"/>
                </w:tcPr>
                <w:p w14:paraId="7E02790C" w14:textId="2A21F7CE" w:rsidR="00385038" w:rsidRPr="00D7490D" w:rsidRDefault="00385038" w:rsidP="00385038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385038" w:rsidRPr="00D7490D" w14:paraId="7AECF3F2" w14:textId="77777777" w:rsidTr="00F4733D">
              <w:tc>
                <w:tcPr>
                  <w:tcW w:w="320" w:type="dxa"/>
                  <w:vAlign w:val="center"/>
                </w:tcPr>
                <w:p w14:paraId="129476A3" w14:textId="4880BDB8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6498111F" w14:textId="07AAD878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38D5BE29" w14:textId="403F2280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+</w:t>
                  </w:r>
                </w:p>
              </w:tc>
            </w:tr>
            <w:tr w:rsidR="00385038" w:rsidRPr="00D7490D" w14:paraId="4ED492A2" w14:textId="77777777" w:rsidTr="00F4733D">
              <w:tc>
                <w:tcPr>
                  <w:tcW w:w="320" w:type="dxa"/>
                  <w:vAlign w:val="center"/>
                </w:tcPr>
                <w:p w14:paraId="7E8A03B9" w14:textId="7777777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FBDBD02" w14:textId="511B5719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0" w:type="dxa"/>
                  <w:vAlign w:val="center"/>
                </w:tcPr>
                <w:p w14:paraId="7D089F4F" w14:textId="20E948AE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F4733D" w:rsidRPr="00D7490D" w14:paraId="0234A528" w14:textId="77777777" w:rsidTr="00F4733D">
              <w:tc>
                <w:tcPr>
                  <w:tcW w:w="320" w:type="dxa"/>
                  <w:vAlign w:val="center"/>
                </w:tcPr>
                <w:p w14:paraId="00F0A3C8" w14:textId="77777777" w:rsidR="00F4733D" w:rsidRPr="00D7490D" w:rsidRDefault="00F4733D" w:rsidP="004D171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AC7E681" w14:textId="77777777" w:rsidR="00F4733D" w:rsidRDefault="00F4733D" w:rsidP="004D171A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  <w:vAlign w:val="center"/>
                </w:tcPr>
                <w:p w14:paraId="51E2BB34" w14:textId="77777777" w:rsidR="00F4733D" w:rsidRDefault="00F4733D" w:rsidP="004D171A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F4733D" w:rsidRPr="00D7490D" w14:paraId="336B7393" w14:textId="77777777" w:rsidTr="006A38D2">
              <w:tc>
                <w:tcPr>
                  <w:tcW w:w="3730" w:type="dxa"/>
                  <w:gridSpan w:val="4"/>
                  <w:vAlign w:val="center"/>
                </w:tcPr>
                <w:p w14:paraId="77CDF636" w14:textId="3829DF19" w:rsidR="00F4733D" w:rsidRDefault="00F4733D" w:rsidP="00F4733D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F4733D" w:rsidRPr="00D7490D" w14:paraId="672A1046" w14:textId="77777777" w:rsidTr="00F4733D">
              <w:tc>
                <w:tcPr>
                  <w:tcW w:w="320" w:type="dxa"/>
                  <w:vAlign w:val="center"/>
                </w:tcPr>
                <w:p w14:paraId="3C3D8EEB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0A08FE9" w14:textId="38D2D1E5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0" w:type="dxa"/>
                  <w:vAlign w:val="center"/>
                </w:tcPr>
                <w:p w14:paraId="4ABD9C82" w14:textId="0ACB1DBB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</w:p>
              </w:tc>
            </w:tr>
            <w:tr w:rsidR="00F4733D" w:rsidRPr="00D7490D" w14:paraId="4437CC8F" w14:textId="77777777" w:rsidTr="00F4733D">
              <w:tc>
                <w:tcPr>
                  <w:tcW w:w="320" w:type="dxa"/>
                  <w:vAlign w:val="center"/>
                </w:tcPr>
                <w:p w14:paraId="53BF4098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6B1DE806" w14:textId="2D4032C0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0" w:type="dxa"/>
                  <w:vAlign w:val="center"/>
                </w:tcPr>
                <w:p w14:paraId="755B2217" w14:textId="12E7C2D9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F4733D" w:rsidRPr="00D7490D" w14:paraId="09DC28A7" w14:textId="77777777" w:rsidTr="00F4733D">
              <w:tc>
                <w:tcPr>
                  <w:tcW w:w="320" w:type="dxa"/>
                  <w:vAlign w:val="center"/>
                </w:tcPr>
                <w:p w14:paraId="2BAF5BB3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15D9C07" w14:textId="602AC32A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0" w:type="dxa"/>
                  <w:vAlign w:val="center"/>
                </w:tcPr>
                <w:p w14:paraId="7F375C48" w14:textId="638E1545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F4733D" w:rsidRPr="00D7490D" w14:paraId="1F69FE82" w14:textId="77777777" w:rsidTr="00F4733D">
              <w:tc>
                <w:tcPr>
                  <w:tcW w:w="320" w:type="dxa"/>
                  <w:vAlign w:val="center"/>
                </w:tcPr>
                <w:p w14:paraId="5E103C4C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FE62134" w14:textId="5CD2F14D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0" w:type="dxa"/>
                  <w:vAlign w:val="center"/>
                </w:tcPr>
                <w:p w14:paraId="2A948974" w14:textId="237FECC5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t Toning/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Exerobics</w:t>
                  </w:r>
                  <w:proofErr w:type="spellEnd"/>
                </w:p>
              </w:tc>
            </w:tr>
          </w:tbl>
          <w:p w14:paraId="7ED6E106" w14:textId="014BA284" w:rsidR="008A221E" w:rsidRPr="00D7490D" w:rsidRDefault="008A221E" w:rsidP="000A678F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9"/>
              <w:gridCol w:w="915"/>
              <w:gridCol w:w="2114"/>
            </w:tblGrid>
            <w:tr w:rsidR="00655783" w:rsidRPr="00D7490D" w14:paraId="0C63B98E" w14:textId="77777777" w:rsidTr="2D00DA7B">
              <w:trPr>
                <w:trHeight w:val="224"/>
              </w:trPr>
              <w:tc>
                <w:tcPr>
                  <w:tcW w:w="3328" w:type="dxa"/>
                  <w:gridSpan w:val="3"/>
                  <w:vAlign w:val="center"/>
                </w:tcPr>
                <w:p w14:paraId="0B63BD59" w14:textId="48E2A513" w:rsidR="00655783" w:rsidRPr="00D7490D" w:rsidRDefault="00ED0BC1" w:rsidP="00ED0BC1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27402B42" w14:textId="2282BA55" w:rsidR="002C3BC2" w:rsidRPr="002C3BC2" w:rsidRDefault="00373931" w:rsidP="00A87DFE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0950EB">
                    <w:rPr>
                      <w:rFonts w:cstheme="minorHAnsi"/>
                      <w:sz w:val="16"/>
                      <w:szCs w:val="16"/>
                    </w:rPr>
                    <w:t xml:space="preserve">of 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>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r w:rsidR="003E65FA">
                    <w:rPr>
                      <w:rFonts w:cstheme="minorHAnsi"/>
                      <w:sz w:val="16"/>
                      <w:szCs w:val="16"/>
                    </w:rPr>
                    <w:t>etc.</w:t>
                  </w:r>
                </w:p>
              </w:tc>
            </w:tr>
            <w:tr w:rsidR="00D7490D" w:rsidRPr="00D7490D" w14:paraId="7762DA52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6339F3" w:rsidRPr="00D7490D" w14:paraId="50F5475A" w14:textId="77777777" w:rsidTr="2D00DA7B">
              <w:tc>
                <w:tcPr>
                  <w:tcW w:w="299" w:type="dxa"/>
                  <w:vAlign w:val="center"/>
                </w:tcPr>
                <w:p w14:paraId="347A23FC" w14:textId="77777777" w:rsidR="006339F3" w:rsidRPr="00D7490D" w:rsidRDefault="006339F3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CC35330" w14:textId="085FAEDF" w:rsidR="006339F3" w:rsidRPr="00A72924" w:rsidRDefault="006339F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A72924"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7C5B2DB4" w14:textId="1A0BE2B2" w:rsidR="006339F3" w:rsidRPr="00A72924" w:rsidRDefault="006339F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A72924">
                    <w:rPr>
                      <w:rFonts w:cstheme="minorHAnsi"/>
                      <w:sz w:val="18"/>
                      <w:szCs w:val="18"/>
                    </w:rPr>
                    <w:t>Art</w:t>
                  </w:r>
                </w:p>
              </w:tc>
            </w:tr>
            <w:tr w:rsidR="00C908E4" w:rsidRPr="00D7490D" w14:paraId="7371098F" w14:textId="77777777" w:rsidTr="2D00DA7B">
              <w:tc>
                <w:tcPr>
                  <w:tcW w:w="299" w:type="dxa"/>
                  <w:vAlign w:val="center"/>
                </w:tcPr>
                <w:p w14:paraId="265E7EFE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123A8BDA" w14:textId="534C901C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B13D8CC" w14:textId="13F2DB5E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(Art </w:t>
                  </w:r>
                  <w:r w:rsidR="003E65FA">
                    <w:rPr>
                      <w:rFonts w:cstheme="minorHAnsi"/>
                      <w:sz w:val="16"/>
                      <w:szCs w:val="16"/>
                    </w:rPr>
                    <w:t>prerequisite</w:t>
                  </w:r>
                  <w:r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C908E4" w:rsidRPr="00D7490D" w14:paraId="7CB58A2A" w14:textId="77777777" w:rsidTr="2D00DA7B">
              <w:tc>
                <w:tcPr>
                  <w:tcW w:w="299" w:type="dxa"/>
                  <w:vAlign w:val="center"/>
                </w:tcPr>
                <w:p w14:paraId="6D24542C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25BDFE38" w14:textId="2AB2B690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04CE62EB" w14:textId="510DA530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otography</w:t>
                  </w:r>
                  <w:r w:rsidR="008A60EA">
                    <w:rPr>
                      <w:rFonts w:cstheme="minorHAnsi"/>
                      <w:sz w:val="18"/>
                      <w:szCs w:val="18"/>
                    </w:rPr>
                    <w:t>~~</w:t>
                  </w:r>
                </w:p>
              </w:tc>
            </w:tr>
            <w:tr w:rsidR="00C908E4" w:rsidRPr="00D7490D" w14:paraId="236B4673" w14:textId="77777777" w:rsidTr="2D00DA7B">
              <w:tc>
                <w:tcPr>
                  <w:tcW w:w="299" w:type="dxa"/>
                  <w:vAlign w:val="center"/>
                </w:tcPr>
                <w:p w14:paraId="06DEC883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2BBEEF35" w14:textId="531ECB45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56EB7EC6" w14:textId="5F690316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DE464F" w:rsidRPr="00D7490D" w14:paraId="78CB0C03" w14:textId="77777777" w:rsidTr="2D00DA7B">
              <w:tc>
                <w:tcPr>
                  <w:tcW w:w="299" w:type="dxa"/>
                  <w:vAlign w:val="center"/>
                </w:tcPr>
                <w:p w14:paraId="5F940A64" w14:textId="77777777" w:rsidR="00DE464F" w:rsidRPr="00D7490D" w:rsidRDefault="00DE464F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D5F7EC3" w14:textId="005B9DAE" w:rsidR="00DE464F" w:rsidRDefault="00DE464F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DR12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38ECFE9" w14:textId="4B8B9539" w:rsidR="00DE464F" w:rsidRDefault="00DE464F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Drama</w:t>
                  </w:r>
                </w:p>
              </w:tc>
            </w:tr>
            <w:tr w:rsidR="00C908E4" w:rsidRPr="00D7490D" w14:paraId="23BE6EFE" w14:textId="77777777" w:rsidTr="2D00DA7B">
              <w:tc>
                <w:tcPr>
                  <w:tcW w:w="299" w:type="dxa"/>
                  <w:vAlign w:val="center"/>
                </w:tcPr>
                <w:p w14:paraId="7F1BDD1A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6AFE1E50" w14:textId="5AA847D8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31DDC43F" w14:textId="2638AA77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</w:t>
                  </w:r>
                </w:p>
              </w:tc>
            </w:tr>
            <w:tr w:rsidR="00C908E4" w:rsidRPr="00D7490D" w14:paraId="5792D0C7" w14:textId="77777777" w:rsidTr="2D00DA7B">
              <w:tc>
                <w:tcPr>
                  <w:tcW w:w="299" w:type="dxa"/>
                  <w:vAlign w:val="center"/>
                </w:tcPr>
                <w:p w14:paraId="70E066B9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6BD1C516" w14:textId="1FA356D6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982BCD3" w14:textId="58471D71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BF4660">
                    <w:rPr>
                      <w:rFonts w:cstheme="minorHAnsi"/>
                      <w:sz w:val="18"/>
                      <w:szCs w:val="18"/>
                    </w:rPr>
                    <w:t>Band**</w:t>
                  </w:r>
                </w:p>
              </w:tc>
            </w:tr>
            <w:tr w:rsidR="00C908E4" w:rsidRPr="00D7490D" w14:paraId="0F38B172" w14:textId="77777777" w:rsidTr="2D00DA7B">
              <w:tc>
                <w:tcPr>
                  <w:tcW w:w="299" w:type="dxa"/>
                  <w:vAlign w:val="center"/>
                </w:tcPr>
                <w:p w14:paraId="673854D2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771AE6E9" w14:textId="3B415FC1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5E1964B1" w14:textId="56033193" w:rsidR="00C908E4" w:rsidRPr="00BF4660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C908E4" w:rsidRPr="00D7490D" w14:paraId="595CCFC1" w14:textId="77777777" w:rsidTr="2D00DA7B">
              <w:tc>
                <w:tcPr>
                  <w:tcW w:w="299" w:type="dxa"/>
                  <w:vAlign w:val="center"/>
                </w:tcPr>
                <w:p w14:paraId="2269BB84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D4B68B4" w14:textId="5391B2A9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0FCB29B" w14:textId="177FEA91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C908E4" w:rsidRPr="00D7490D" w14:paraId="0A3470F5" w14:textId="77777777" w:rsidTr="2D00DA7B">
              <w:tc>
                <w:tcPr>
                  <w:tcW w:w="299" w:type="dxa"/>
                  <w:vAlign w:val="center"/>
                </w:tcPr>
                <w:p w14:paraId="4E2ADE41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5D9D3D73" w14:textId="07013AB7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114" w:type="dxa"/>
                  <w:vAlign w:val="center"/>
                </w:tcPr>
                <w:p w14:paraId="744B5CCF" w14:textId="0098F525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78F57A3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B17A67" w:rsidRPr="00D7490D" w14:paraId="44C78FED" w14:textId="77777777" w:rsidTr="2D00DA7B">
              <w:tc>
                <w:tcPr>
                  <w:tcW w:w="299" w:type="dxa"/>
                  <w:vAlign w:val="center"/>
                </w:tcPr>
                <w:p w14:paraId="7AB3BE5B" w14:textId="77777777" w:rsidR="00B17A67" w:rsidRPr="00D7490D" w:rsidRDefault="00B17A67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5C9A9B3F" w14:textId="5BDBC750" w:rsidR="00B17A67" w:rsidRDefault="00B17A67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3242B932" w14:textId="735EF377" w:rsidR="00B17A67" w:rsidRDefault="00B17A67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C908E4" w:rsidRPr="00D7490D" w14:paraId="7BF86338" w14:textId="77777777" w:rsidTr="2D00DA7B">
              <w:tc>
                <w:tcPr>
                  <w:tcW w:w="299" w:type="dxa"/>
                  <w:vAlign w:val="center"/>
                </w:tcPr>
                <w:p w14:paraId="2C32B16A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2FCD0A66" w14:textId="4627316D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33</w:t>
                  </w:r>
                  <w:r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814AB31" w14:textId="1CAF15B1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F4733D" w:rsidRPr="00D7490D" w14:paraId="161E2FEA" w14:textId="77777777" w:rsidTr="2D00DA7B">
              <w:tc>
                <w:tcPr>
                  <w:tcW w:w="299" w:type="dxa"/>
                  <w:vAlign w:val="center"/>
                </w:tcPr>
                <w:p w14:paraId="45F80275" w14:textId="77777777" w:rsidR="00F4733D" w:rsidRPr="00D7490D" w:rsidRDefault="00F4733D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56830BEF" w14:textId="6C580ECA" w:rsidR="00F4733D" w:rsidRDefault="00B5340C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4w31</w:t>
                  </w:r>
                </w:p>
              </w:tc>
              <w:tc>
                <w:tcPr>
                  <w:tcW w:w="2114" w:type="dxa"/>
                  <w:vAlign w:val="center"/>
                </w:tcPr>
                <w:p w14:paraId="7C6DA9F6" w14:textId="054D4692" w:rsidR="00F4733D" w:rsidRDefault="00B5340C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V</w:t>
                  </w:r>
                </w:p>
              </w:tc>
            </w:tr>
            <w:tr w:rsidR="00C908E4" w:rsidRPr="00D7490D" w14:paraId="5E37CD27" w14:textId="77777777" w:rsidTr="2D00DA7B">
              <w:tc>
                <w:tcPr>
                  <w:tcW w:w="299" w:type="dxa"/>
                  <w:vAlign w:val="center"/>
                </w:tcPr>
                <w:p w14:paraId="2E5AB506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68DF788D" w14:textId="184EE3ED" w:rsidR="00C908E4" w:rsidRPr="002C3BC2" w:rsidRDefault="00BE29D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7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0209D1A" w14:textId="03DFEBB7" w:rsidR="00C908E4" w:rsidRPr="00D7490D" w:rsidRDefault="00BE29D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B17A67" w:rsidRPr="00D7490D" w14:paraId="6E8F6B4C" w14:textId="77777777" w:rsidTr="2D00DA7B">
              <w:tc>
                <w:tcPr>
                  <w:tcW w:w="299" w:type="dxa"/>
                  <w:vAlign w:val="center"/>
                </w:tcPr>
                <w:p w14:paraId="5EA2692F" w14:textId="77777777" w:rsidR="00B17A67" w:rsidRDefault="00B17A67" w:rsidP="00B17A6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17AA22CB" w14:textId="18FEE830" w:rsidR="00B17A67" w:rsidRDefault="00B17A67" w:rsidP="00B17A67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FL0</w:t>
                  </w:r>
                  <w:r w:rsidR="00A6358F">
                    <w:rPr>
                      <w:rFonts w:cstheme="minorHAnsi"/>
                      <w:sz w:val="16"/>
                      <w:szCs w:val="16"/>
                    </w:rPr>
                    <w:t>93</w:t>
                  </w:r>
                  <w:r>
                    <w:rPr>
                      <w:rFonts w:cstheme="minorHAnsi"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2114" w:type="dxa"/>
                  <w:vAlign w:val="center"/>
                </w:tcPr>
                <w:p w14:paraId="75057CBE" w14:textId="406278BD" w:rsidR="00B17A67" w:rsidRDefault="00B17A67" w:rsidP="00B17A6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F4733D" w:rsidRPr="00D7490D" w14:paraId="1FE0FFD8" w14:textId="77777777" w:rsidTr="2D00DA7B">
              <w:tc>
                <w:tcPr>
                  <w:tcW w:w="299" w:type="dxa"/>
                  <w:vAlign w:val="center"/>
                </w:tcPr>
                <w:p w14:paraId="3B388B6B" w14:textId="77777777" w:rsidR="00F4733D" w:rsidRDefault="00F4733D" w:rsidP="00B17A6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03496935" w14:textId="77777777" w:rsidR="00F4733D" w:rsidRDefault="00F4733D" w:rsidP="00B17A67">
                  <w:pPr>
                    <w:rPr>
                      <w:rFonts w:cstheme="minorHAnsi"/>
                      <w:sz w:val="16"/>
                      <w:szCs w:val="16"/>
                    </w:rPr>
                  </w:pPr>
                </w:p>
              </w:tc>
              <w:tc>
                <w:tcPr>
                  <w:tcW w:w="2114" w:type="dxa"/>
                  <w:vAlign w:val="center"/>
                </w:tcPr>
                <w:p w14:paraId="3255C7DC" w14:textId="77777777" w:rsidR="00F4733D" w:rsidRDefault="00F4733D" w:rsidP="00B17A6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0F75451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4EDE4B30" w14:textId="10B2D169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4D171A" w:rsidRPr="00D7490D" w14:paraId="2A18D40C" w14:textId="77777777" w:rsidTr="2D00DA7B">
              <w:tc>
                <w:tcPr>
                  <w:tcW w:w="299" w:type="dxa"/>
                  <w:vAlign w:val="center"/>
                </w:tcPr>
                <w:p w14:paraId="727AE9D8" w14:textId="77777777" w:rsidR="004D171A" w:rsidRPr="00D7490D" w:rsidRDefault="004D171A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706A02EC" w14:textId="41E0A4A7" w:rsidR="004D171A" w:rsidRPr="003E65FA" w:rsidRDefault="0014275E" w:rsidP="00BF4660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3E65FA">
                    <w:rPr>
                      <w:rFonts w:cstheme="minorHAnsi"/>
                      <w:sz w:val="16"/>
                      <w:szCs w:val="16"/>
                    </w:rPr>
                    <w:t>BE03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2DFEFC11" w14:textId="65510E80" w:rsidR="004D171A" w:rsidRPr="003E65FA" w:rsidRDefault="0014275E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3E65FA">
                    <w:rPr>
                      <w:rFonts w:cstheme="minorHAnsi"/>
                      <w:sz w:val="18"/>
                      <w:szCs w:val="18"/>
                    </w:rPr>
                    <w:t>Financial/Tech Literacy</w:t>
                  </w:r>
                </w:p>
              </w:tc>
            </w:tr>
            <w:tr w:rsidR="00BC2BCE" w:rsidRPr="00D7490D" w14:paraId="6962C08E" w14:textId="77777777" w:rsidTr="2D00DA7B">
              <w:tc>
                <w:tcPr>
                  <w:tcW w:w="299" w:type="dxa"/>
                  <w:vAlign w:val="center"/>
                </w:tcPr>
                <w:p w14:paraId="7CFAF1FB" w14:textId="77777777" w:rsidR="00BC2BCE" w:rsidRPr="00D7490D" w:rsidRDefault="00BC2BCE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222285D" w14:textId="484CC6BC" w:rsidR="00BC2BCE" w:rsidRPr="003E65FA" w:rsidRDefault="009F6165" w:rsidP="00BF4660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3E65FA">
                    <w:rPr>
                      <w:rFonts w:cstheme="minorHAnsi"/>
                      <w:sz w:val="16"/>
                      <w:szCs w:val="16"/>
                    </w:rPr>
                    <w:t>EL</w:t>
                  </w:r>
                  <w:r w:rsidR="00292780" w:rsidRPr="003E65FA">
                    <w:rPr>
                      <w:rFonts w:cstheme="minorHAnsi"/>
                      <w:sz w:val="16"/>
                      <w:szCs w:val="16"/>
                    </w:rPr>
                    <w:t>56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33734D21" w14:textId="169E19D7" w:rsidR="00BC2BCE" w:rsidRPr="003E65FA" w:rsidRDefault="00292780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3E65FA"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</w:tbl>
          <w:p w14:paraId="1483B01F" w14:textId="1ADBFFF0" w:rsidR="004D171A" w:rsidRPr="00D7490D" w:rsidRDefault="004D171A" w:rsidP="007604E0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3C593B18" w14:textId="77777777" w:rsidR="00C53E4B" w:rsidRDefault="00C53E4B" w:rsidP="00C53E4B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463CEA53" w14:textId="77777777" w:rsidR="00C53E4B" w:rsidRDefault="00C53E4B" w:rsidP="00C53E4B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>w: Weighted in GPA calculations</w:t>
            </w:r>
          </w:p>
          <w:p w14:paraId="267F10A0" w14:textId="77777777" w:rsidR="00B5340C" w:rsidRDefault="00B5340C" w:rsidP="00B534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Conversation with current core teacher recommended, not required</w:t>
            </w:r>
          </w:p>
          <w:p w14:paraId="69079E5B" w14:textId="22818524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* Prior experience necessary.</w:t>
            </w:r>
          </w:p>
          <w:p w14:paraId="5FAB6B9D" w14:textId="77777777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4E4C5E72" w14:textId="77777777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7E0682D5" w14:textId="77777777" w:rsidR="008A60EA" w:rsidRDefault="008A60EA" w:rsidP="008A60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Physics requires Algebra II and Chemistry concurrently, or as prerequisites.</w:t>
            </w:r>
          </w:p>
          <w:p w14:paraId="6A5453B9" w14:textId="77777777" w:rsidR="008A60EA" w:rsidRDefault="008A60EA" w:rsidP="008A60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Honors Physics and AP Physics require AP Precalculus and Chemistry concurrently, or as prerequisites.</w:t>
            </w:r>
          </w:p>
          <w:p w14:paraId="6333D723" w14:textId="09634B12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++ AP Chemistry prerequisites are Algebra II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0821D649" w14:textId="1386F1B7" w:rsidR="00437FB3" w:rsidRPr="00087C70" w:rsidRDefault="00C53E4B" w:rsidP="00C53E4B">
            <w:pPr>
              <w:rPr>
                <w:b/>
                <w:sz w:val="18"/>
                <w:szCs w:val="18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art teacher for approval in order to take this course.</w:t>
            </w:r>
          </w:p>
        </w:tc>
      </w:tr>
    </w:tbl>
    <w:p w14:paraId="0E6455E9" w14:textId="77777777" w:rsidR="00081EDF" w:rsidRDefault="00081EDF" w:rsidP="00C53E4B">
      <w:pPr>
        <w:rPr>
          <w:sz w:val="20"/>
          <w:szCs w:val="20"/>
        </w:rPr>
      </w:pPr>
    </w:p>
    <w:p w14:paraId="7DAAA0DB" w14:textId="00B6DA5C" w:rsidR="00E22D88" w:rsidRDefault="00C53E4B" w:rsidP="00C53E4B">
      <w:pPr>
        <w:rPr>
          <w:sz w:val="20"/>
          <w:szCs w:val="20"/>
        </w:rPr>
      </w:pPr>
      <w:r>
        <w:rPr>
          <w:sz w:val="20"/>
          <w:szCs w:val="20"/>
        </w:rPr>
        <w:t>Please Note</w:t>
      </w:r>
      <w:r w:rsidR="00F028AD">
        <w:rPr>
          <w:sz w:val="20"/>
          <w:szCs w:val="20"/>
        </w:rPr>
        <w:t>: Elective</w:t>
      </w:r>
      <w:r>
        <w:rPr>
          <w:sz w:val="20"/>
          <w:szCs w:val="20"/>
        </w:rPr>
        <w:t xml:space="preserve"> requests are not guaranteed.  Placement in electives depends on course </w:t>
      </w:r>
      <w:r w:rsidR="00745C78">
        <w:rPr>
          <w:sz w:val="20"/>
          <w:szCs w:val="20"/>
        </w:rPr>
        <w:t>availability,</w:t>
      </w:r>
      <w:r>
        <w:rPr>
          <w:sz w:val="20"/>
          <w:szCs w:val="20"/>
        </w:rPr>
        <w:t xml:space="preserve"> which will be determined at a later date.  Course registration options are governed primarily by graduation requirements and technical area specifications.</w:t>
      </w:r>
    </w:p>
    <w:sectPr w:rsidR="00E22D88" w:rsidSect="00362DEB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6F2090" w14:textId="77777777" w:rsidR="007C53D5" w:rsidRDefault="007C53D5" w:rsidP="008E48FA">
      <w:pPr>
        <w:spacing w:after="0" w:line="240" w:lineRule="auto"/>
      </w:pPr>
      <w:r>
        <w:separator/>
      </w:r>
    </w:p>
  </w:endnote>
  <w:endnote w:type="continuationSeparator" w:id="0">
    <w:p w14:paraId="38E34CB7" w14:textId="77777777" w:rsidR="007C53D5" w:rsidRDefault="007C53D5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D0F9C4" w14:textId="3733021E" w:rsidR="00044C03" w:rsidRPr="0071630B" w:rsidRDefault="0071630B" w:rsidP="00500642">
    <w:pPr>
      <w:pStyle w:val="Footer"/>
      <w:jc w:val="center"/>
    </w:pPr>
    <w:r w:rsidRPr="00745C78">
      <w:t>Please turn</w:t>
    </w:r>
    <w:r w:rsidR="00745C78" w:rsidRPr="00745C78">
      <w:t xml:space="preserve"> in</w:t>
    </w:r>
    <w:r w:rsidRPr="00745C78">
      <w:t xml:space="preserve"> this document to your Tech Teacher. It will be given back to you after scheduling.  Thank you!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7A29BE" w14:textId="77777777" w:rsidR="007C53D5" w:rsidRDefault="007C53D5" w:rsidP="008E48FA">
      <w:pPr>
        <w:spacing w:after="0" w:line="240" w:lineRule="auto"/>
      </w:pPr>
      <w:r>
        <w:separator/>
      </w:r>
    </w:p>
  </w:footnote>
  <w:footnote w:type="continuationSeparator" w:id="0">
    <w:p w14:paraId="106BF583" w14:textId="77777777" w:rsidR="007C53D5" w:rsidRDefault="007C53D5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5B4C2DEC" w:rsidR="0066227D" w:rsidRPr="008E48FA" w:rsidRDefault="001130D3" w:rsidP="00DD4F3E">
          <w:pPr>
            <w:pStyle w:val="Header"/>
            <w:rPr>
              <w:b/>
            </w:rPr>
          </w:pPr>
          <w:r>
            <w:rPr>
              <w:b/>
            </w:rPr>
            <w:t xml:space="preserve">RISING </w:t>
          </w:r>
          <w:r w:rsidR="0066227D" w:rsidRPr="008E48FA">
            <w:rPr>
              <w:b/>
            </w:rPr>
            <w:t xml:space="preserve">GRADE </w:t>
          </w:r>
          <w:r w:rsidR="008E2B5C">
            <w:rPr>
              <w:b/>
            </w:rPr>
            <w:t>11</w:t>
          </w:r>
        </w:p>
      </w:tc>
      <w:tc>
        <w:tcPr>
          <w:tcW w:w="3067" w:type="dxa"/>
        </w:tcPr>
        <w:p w14:paraId="5B4B2B12" w14:textId="549821EE" w:rsidR="0066227D" w:rsidRPr="008E48FA" w:rsidRDefault="006339F3">
          <w:pPr>
            <w:pStyle w:val="Header"/>
            <w:rPr>
              <w:b/>
            </w:rPr>
          </w:pPr>
          <w:r w:rsidRPr="005D461D">
            <w:rPr>
              <w:b/>
            </w:rPr>
            <w:t>202</w:t>
          </w:r>
          <w:r w:rsidR="00A6358F">
            <w:rPr>
              <w:b/>
            </w:rPr>
            <w:t>6</w:t>
          </w:r>
          <w:r w:rsidR="00BF4660" w:rsidRPr="005D461D">
            <w:rPr>
              <w:b/>
            </w:rPr>
            <w:t>-</w:t>
          </w:r>
          <w:r w:rsidR="00A6358F">
            <w:rPr>
              <w:b/>
            </w:rPr>
            <w:t>27</w:t>
          </w:r>
          <w:r w:rsidR="000E7FD3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6692756">
    <w:abstractNumId w:val="0"/>
  </w:num>
  <w:num w:numId="2" w16cid:durableId="1491826336">
    <w:abstractNumId w:val="2"/>
  </w:num>
  <w:num w:numId="3" w16cid:durableId="1556240413">
    <w:abstractNumId w:val="1"/>
  </w:num>
  <w:num w:numId="4" w16cid:durableId="1721904309">
    <w:abstractNumId w:val="3"/>
  </w:num>
  <w:num w:numId="5" w16cid:durableId="176168436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32390"/>
    <w:rsid w:val="00044C03"/>
    <w:rsid w:val="00052323"/>
    <w:rsid w:val="0006276C"/>
    <w:rsid w:val="00081EDF"/>
    <w:rsid w:val="00087C70"/>
    <w:rsid w:val="0009353D"/>
    <w:rsid w:val="000950EB"/>
    <w:rsid w:val="000A678F"/>
    <w:rsid w:val="000B67ED"/>
    <w:rsid w:val="000C3ED0"/>
    <w:rsid w:val="000D6E65"/>
    <w:rsid w:val="000E7FD3"/>
    <w:rsid w:val="00103A08"/>
    <w:rsid w:val="00110123"/>
    <w:rsid w:val="001103A3"/>
    <w:rsid w:val="001130D3"/>
    <w:rsid w:val="00123219"/>
    <w:rsid w:val="0014275E"/>
    <w:rsid w:val="00144E9E"/>
    <w:rsid w:val="00161BEA"/>
    <w:rsid w:val="00172C7E"/>
    <w:rsid w:val="00182570"/>
    <w:rsid w:val="001B782E"/>
    <w:rsid w:val="001C5F9F"/>
    <w:rsid w:val="001C6E60"/>
    <w:rsid w:val="001D13A3"/>
    <w:rsid w:val="001F7B38"/>
    <w:rsid w:val="0022790B"/>
    <w:rsid w:val="00243679"/>
    <w:rsid w:val="00252E84"/>
    <w:rsid w:val="00260BEB"/>
    <w:rsid w:val="00270895"/>
    <w:rsid w:val="00290922"/>
    <w:rsid w:val="00292780"/>
    <w:rsid w:val="00297308"/>
    <w:rsid w:val="002A18FA"/>
    <w:rsid w:val="002B21E9"/>
    <w:rsid w:val="002C3BC2"/>
    <w:rsid w:val="002E3204"/>
    <w:rsid w:val="002F50C8"/>
    <w:rsid w:val="003001CC"/>
    <w:rsid w:val="0032322D"/>
    <w:rsid w:val="00340263"/>
    <w:rsid w:val="00353D96"/>
    <w:rsid w:val="00362DEB"/>
    <w:rsid w:val="00373931"/>
    <w:rsid w:val="00385038"/>
    <w:rsid w:val="003C6E1A"/>
    <w:rsid w:val="003E65FA"/>
    <w:rsid w:val="003F4834"/>
    <w:rsid w:val="004075B0"/>
    <w:rsid w:val="00407D6C"/>
    <w:rsid w:val="00430101"/>
    <w:rsid w:val="004312FB"/>
    <w:rsid w:val="00431400"/>
    <w:rsid w:val="00437FB3"/>
    <w:rsid w:val="0044188F"/>
    <w:rsid w:val="00444D13"/>
    <w:rsid w:val="00454951"/>
    <w:rsid w:val="004601AD"/>
    <w:rsid w:val="00463A6A"/>
    <w:rsid w:val="0046715B"/>
    <w:rsid w:val="004A4839"/>
    <w:rsid w:val="004A50A4"/>
    <w:rsid w:val="004A6D80"/>
    <w:rsid w:val="004A7B4D"/>
    <w:rsid w:val="004B76CF"/>
    <w:rsid w:val="004C0A2F"/>
    <w:rsid w:val="004C3D50"/>
    <w:rsid w:val="004C435B"/>
    <w:rsid w:val="004D171A"/>
    <w:rsid w:val="004D2E3B"/>
    <w:rsid w:val="004E34A2"/>
    <w:rsid w:val="00500642"/>
    <w:rsid w:val="005131B5"/>
    <w:rsid w:val="005146B6"/>
    <w:rsid w:val="0053190A"/>
    <w:rsid w:val="00556468"/>
    <w:rsid w:val="00571900"/>
    <w:rsid w:val="00590E7C"/>
    <w:rsid w:val="005A375B"/>
    <w:rsid w:val="005D2C4D"/>
    <w:rsid w:val="005D323B"/>
    <w:rsid w:val="005D461D"/>
    <w:rsid w:val="005F298B"/>
    <w:rsid w:val="005F4F02"/>
    <w:rsid w:val="005F78E1"/>
    <w:rsid w:val="00630305"/>
    <w:rsid w:val="006339F3"/>
    <w:rsid w:val="006424A2"/>
    <w:rsid w:val="00652A4D"/>
    <w:rsid w:val="00655783"/>
    <w:rsid w:val="0066227D"/>
    <w:rsid w:val="006735C8"/>
    <w:rsid w:val="00676B3B"/>
    <w:rsid w:val="006913C6"/>
    <w:rsid w:val="006C04DB"/>
    <w:rsid w:val="006C53D0"/>
    <w:rsid w:val="006F04C2"/>
    <w:rsid w:val="00704605"/>
    <w:rsid w:val="0071523B"/>
    <w:rsid w:val="0071630B"/>
    <w:rsid w:val="007274BA"/>
    <w:rsid w:val="00727551"/>
    <w:rsid w:val="00731F7C"/>
    <w:rsid w:val="00734651"/>
    <w:rsid w:val="007351C2"/>
    <w:rsid w:val="00745C78"/>
    <w:rsid w:val="00754358"/>
    <w:rsid w:val="007604E0"/>
    <w:rsid w:val="00762A6B"/>
    <w:rsid w:val="00786C7C"/>
    <w:rsid w:val="00797ACF"/>
    <w:rsid w:val="007A327C"/>
    <w:rsid w:val="007B67FC"/>
    <w:rsid w:val="007C53D5"/>
    <w:rsid w:val="008473CC"/>
    <w:rsid w:val="0086242D"/>
    <w:rsid w:val="00867EF4"/>
    <w:rsid w:val="0089574E"/>
    <w:rsid w:val="008A221E"/>
    <w:rsid w:val="008A60EA"/>
    <w:rsid w:val="008C3833"/>
    <w:rsid w:val="008E2B5C"/>
    <w:rsid w:val="008E48FA"/>
    <w:rsid w:val="009052CF"/>
    <w:rsid w:val="00914006"/>
    <w:rsid w:val="00950E8A"/>
    <w:rsid w:val="00963389"/>
    <w:rsid w:val="00963B4B"/>
    <w:rsid w:val="00980FF5"/>
    <w:rsid w:val="00994D4A"/>
    <w:rsid w:val="009B02DE"/>
    <w:rsid w:val="009C60E6"/>
    <w:rsid w:val="009F0F61"/>
    <w:rsid w:val="009F6165"/>
    <w:rsid w:val="009F7192"/>
    <w:rsid w:val="00A13075"/>
    <w:rsid w:val="00A260C9"/>
    <w:rsid w:val="00A31D6C"/>
    <w:rsid w:val="00A4592A"/>
    <w:rsid w:val="00A62091"/>
    <w:rsid w:val="00A6358F"/>
    <w:rsid w:val="00A64182"/>
    <w:rsid w:val="00A72924"/>
    <w:rsid w:val="00A87DFE"/>
    <w:rsid w:val="00AB39B8"/>
    <w:rsid w:val="00AB5671"/>
    <w:rsid w:val="00AC248F"/>
    <w:rsid w:val="00AC2C11"/>
    <w:rsid w:val="00AC3A18"/>
    <w:rsid w:val="00AC3D23"/>
    <w:rsid w:val="00AE35F4"/>
    <w:rsid w:val="00AE6D8E"/>
    <w:rsid w:val="00AE7F60"/>
    <w:rsid w:val="00B17A67"/>
    <w:rsid w:val="00B26E37"/>
    <w:rsid w:val="00B36B1D"/>
    <w:rsid w:val="00B468BD"/>
    <w:rsid w:val="00B515A5"/>
    <w:rsid w:val="00B5340C"/>
    <w:rsid w:val="00B5403A"/>
    <w:rsid w:val="00B5483E"/>
    <w:rsid w:val="00B60C91"/>
    <w:rsid w:val="00B619B0"/>
    <w:rsid w:val="00B65EE8"/>
    <w:rsid w:val="00B81A41"/>
    <w:rsid w:val="00B91EB3"/>
    <w:rsid w:val="00B97DCE"/>
    <w:rsid w:val="00BA27D6"/>
    <w:rsid w:val="00BC2BCE"/>
    <w:rsid w:val="00BC5111"/>
    <w:rsid w:val="00BC552C"/>
    <w:rsid w:val="00BE29D3"/>
    <w:rsid w:val="00BF4660"/>
    <w:rsid w:val="00C05DD5"/>
    <w:rsid w:val="00C148D1"/>
    <w:rsid w:val="00C37C86"/>
    <w:rsid w:val="00C53E4B"/>
    <w:rsid w:val="00C75125"/>
    <w:rsid w:val="00C75EED"/>
    <w:rsid w:val="00C84A95"/>
    <w:rsid w:val="00C8576F"/>
    <w:rsid w:val="00C908E4"/>
    <w:rsid w:val="00CB24AD"/>
    <w:rsid w:val="00CB76E8"/>
    <w:rsid w:val="00CD62A1"/>
    <w:rsid w:val="00CE710D"/>
    <w:rsid w:val="00CF48E4"/>
    <w:rsid w:val="00CF6AF9"/>
    <w:rsid w:val="00D330B3"/>
    <w:rsid w:val="00D40D69"/>
    <w:rsid w:val="00D5375C"/>
    <w:rsid w:val="00D55A1A"/>
    <w:rsid w:val="00D56EF2"/>
    <w:rsid w:val="00D61705"/>
    <w:rsid w:val="00D72EE4"/>
    <w:rsid w:val="00D7490D"/>
    <w:rsid w:val="00D917A4"/>
    <w:rsid w:val="00DB2E19"/>
    <w:rsid w:val="00DB6C42"/>
    <w:rsid w:val="00DD4848"/>
    <w:rsid w:val="00DD4F3E"/>
    <w:rsid w:val="00DE464F"/>
    <w:rsid w:val="00DF0205"/>
    <w:rsid w:val="00E071E6"/>
    <w:rsid w:val="00E21543"/>
    <w:rsid w:val="00E22D88"/>
    <w:rsid w:val="00E24587"/>
    <w:rsid w:val="00E504B5"/>
    <w:rsid w:val="00E54099"/>
    <w:rsid w:val="00E60622"/>
    <w:rsid w:val="00E736C0"/>
    <w:rsid w:val="00E86244"/>
    <w:rsid w:val="00E9211A"/>
    <w:rsid w:val="00E96344"/>
    <w:rsid w:val="00E96825"/>
    <w:rsid w:val="00ED0BC1"/>
    <w:rsid w:val="00ED4E85"/>
    <w:rsid w:val="00EE78F6"/>
    <w:rsid w:val="00EF4CE2"/>
    <w:rsid w:val="00EF6351"/>
    <w:rsid w:val="00F028AD"/>
    <w:rsid w:val="00F071AE"/>
    <w:rsid w:val="00F26CFE"/>
    <w:rsid w:val="00F3013B"/>
    <w:rsid w:val="00F34EB4"/>
    <w:rsid w:val="00F44D49"/>
    <w:rsid w:val="00F46D80"/>
    <w:rsid w:val="00F4733D"/>
    <w:rsid w:val="00F5362A"/>
    <w:rsid w:val="00F7760E"/>
    <w:rsid w:val="00F856D2"/>
    <w:rsid w:val="00F91468"/>
    <w:rsid w:val="00F94684"/>
    <w:rsid w:val="00FA0ABA"/>
    <w:rsid w:val="00FB70B2"/>
    <w:rsid w:val="00FC7A66"/>
    <w:rsid w:val="2D00DA7B"/>
    <w:rsid w:val="4C0F7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A87DF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A87DFE"/>
  </w:style>
  <w:style w:type="character" w:customStyle="1" w:styleId="eop">
    <w:name w:val="eop"/>
    <w:basedOn w:val="DefaultParagraphFont"/>
    <w:rsid w:val="00A87D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41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2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0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61958A1-2943-45FA-BA9D-AE0CF553D323}"/>
</file>

<file path=customXml/itemProps2.xml><?xml version="1.0" encoding="utf-8"?>
<ds:datastoreItem xmlns:ds="http://schemas.openxmlformats.org/officeDocument/2006/customXml" ds:itemID="{C16EE755-F1A4-4622-98DA-16D58B9A31F2}"/>
</file>

<file path=customXml/itemProps3.xml><?xml version="1.0" encoding="utf-8"?>
<ds:datastoreItem xmlns:ds="http://schemas.openxmlformats.org/officeDocument/2006/customXml" ds:itemID="{E8A3C9FA-988C-4D5C-8E30-BD79167CA26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4</Words>
  <Characters>2598</Characters>
  <Application>Microsoft Office Word</Application>
  <DocSecurity>0</DocSecurity>
  <Lines>236</Lines>
  <Paragraphs>1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Berg, Matthew</cp:lastModifiedBy>
  <cp:revision>2</cp:revision>
  <cp:lastPrinted>2024-12-11T12:34:00Z</cp:lastPrinted>
  <dcterms:created xsi:type="dcterms:W3CDTF">2026-01-15T20:41:00Z</dcterms:created>
  <dcterms:modified xsi:type="dcterms:W3CDTF">2026-01-15T2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</Properties>
</file>